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A89980" w14:textId="77777777" w:rsidR="003B62CF" w:rsidRDefault="003B62CF"/>
    <w:p w14:paraId="327B1001" w14:textId="77777777" w:rsidR="00E3286D" w:rsidRDefault="00E3286D" w:rsidP="003B49EC"/>
    <w:p w14:paraId="4FF5C89C" w14:textId="77777777" w:rsidR="00ED5456" w:rsidRPr="003B62CF" w:rsidRDefault="00ED5456" w:rsidP="00ED5456">
      <w:pPr>
        <w:spacing w:before="240" w:after="0"/>
        <w:jc w:val="center"/>
        <w:rPr>
          <w:rFonts w:cstheme="minorHAnsi"/>
          <w:b/>
          <w:noProof/>
          <w:color w:val="000000" w:themeColor="text1"/>
          <w:sz w:val="44"/>
          <w:szCs w:val="44"/>
          <w:lang w:val="da-DK"/>
        </w:rPr>
      </w:pPr>
      <w:r w:rsidRPr="003B62CF">
        <w:rPr>
          <w:rFonts w:cstheme="minorHAnsi"/>
          <w:b/>
          <w:noProof/>
          <w:color w:val="000000" w:themeColor="text1"/>
          <w:sz w:val="44"/>
          <w:szCs w:val="44"/>
          <w:lang w:val="da-DK"/>
        </w:rPr>
        <w:t>Retur-, Reklamations- og Reparationsformular</w:t>
      </w:r>
    </w:p>
    <w:p w14:paraId="39A439C2" w14:textId="0697F5D6" w:rsidR="00B63918" w:rsidRPr="00B63918" w:rsidRDefault="00ED5456" w:rsidP="00B63918">
      <w:pPr>
        <w:jc w:val="center"/>
        <w:rPr>
          <w:rFonts w:cstheme="minorHAnsi"/>
          <w:b/>
          <w:bCs/>
          <w:noProof/>
          <w:color w:val="000000" w:themeColor="text1"/>
          <w:sz w:val="20"/>
          <w:szCs w:val="20"/>
          <w:u w:val="single"/>
          <w:lang w:val="da-DK"/>
        </w:rPr>
      </w:pPr>
      <w:r w:rsidRPr="003B62CF">
        <w:rPr>
          <w:rFonts w:cstheme="minorHAnsi"/>
          <w:b/>
          <w:bCs/>
          <w:noProof/>
          <w:color w:val="000000" w:themeColor="text1"/>
          <w:sz w:val="20"/>
          <w:szCs w:val="20"/>
          <w:lang w:val="da-DK"/>
        </w:rPr>
        <w:t xml:space="preserve">(Skal udfyldes ved henvendelse vedr. returnering, reklamationer og reparationer. </w:t>
      </w:r>
      <w:r w:rsidRPr="00B63918">
        <w:rPr>
          <w:rFonts w:cstheme="minorHAnsi"/>
          <w:b/>
          <w:bCs/>
          <w:noProof/>
          <w:color w:val="000000" w:themeColor="text1"/>
          <w:sz w:val="20"/>
          <w:szCs w:val="20"/>
          <w:lang w:val="da-DK"/>
        </w:rPr>
        <w:t xml:space="preserve">Sendes til: </w:t>
      </w:r>
      <w:hyperlink r:id="rId11" w:history="1">
        <w:r w:rsidRPr="00B63918">
          <w:rPr>
            <w:rStyle w:val="Hyperlink"/>
            <w:rFonts w:cstheme="minorHAnsi"/>
            <w:b/>
            <w:bCs/>
            <w:noProof/>
            <w:sz w:val="20"/>
            <w:szCs w:val="20"/>
            <w:lang w:val="da-DK"/>
          </w:rPr>
          <w:t>sw@sw.dk</w:t>
        </w:r>
      </w:hyperlink>
      <w:r w:rsidRPr="00B63918">
        <w:rPr>
          <w:rFonts w:cstheme="minorHAnsi"/>
          <w:b/>
          <w:bCs/>
          <w:noProof/>
          <w:color w:val="000000" w:themeColor="text1"/>
          <w:sz w:val="20"/>
          <w:szCs w:val="20"/>
          <w:u w:val="single"/>
          <w:lang w:val="da-DK"/>
        </w:rPr>
        <w:t>)</w:t>
      </w:r>
    </w:p>
    <w:p w14:paraId="57E1031A" w14:textId="77777777" w:rsidR="0052530A" w:rsidRDefault="0052530A" w:rsidP="00EC5FAD">
      <w:pPr>
        <w:pStyle w:val="Heading1"/>
        <w:spacing w:line="276" w:lineRule="auto"/>
        <w:rPr>
          <w:lang w:val="da-DK"/>
        </w:rPr>
      </w:pPr>
    </w:p>
    <w:p w14:paraId="3621B561" w14:textId="71B2151E" w:rsidR="00E3286D" w:rsidRPr="008C0EAE" w:rsidRDefault="00002D31" w:rsidP="00EC5FAD">
      <w:pPr>
        <w:pStyle w:val="Heading1"/>
        <w:spacing w:line="276" w:lineRule="auto"/>
        <w:rPr>
          <w:lang w:val="da-DK"/>
        </w:rPr>
      </w:pPr>
      <w:r w:rsidRPr="008C0EAE">
        <w:rPr>
          <w:lang w:val="da-DK"/>
        </w:rPr>
        <w:t>Instruktion</w:t>
      </w:r>
    </w:p>
    <w:p w14:paraId="03DE2542" w14:textId="1B9177AD" w:rsidR="005C6A13" w:rsidRPr="0041559E" w:rsidRDefault="005C6A13" w:rsidP="00FD35A6">
      <w:pPr>
        <w:rPr>
          <w:lang w:val="da-DK"/>
        </w:rPr>
      </w:pPr>
      <w:r w:rsidRPr="005C6A13">
        <w:rPr>
          <w:lang w:val="da-DK"/>
        </w:rPr>
        <w:t xml:space="preserve">Udfyld nedenstående oplysninger og </w:t>
      </w:r>
      <w:r w:rsidR="0048590C">
        <w:rPr>
          <w:lang w:val="da-DK"/>
        </w:rPr>
        <w:t>indsend til ovenstående email.</w:t>
      </w:r>
      <w:r>
        <w:rPr>
          <w:lang w:val="da-DK"/>
        </w:rPr>
        <w:t xml:space="preserve"> </w:t>
      </w:r>
      <w:r w:rsidR="0048590C">
        <w:rPr>
          <w:lang w:val="da-DK"/>
        </w:rPr>
        <w:t xml:space="preserve">Herefter </w:t>
      </w:r>
      <w:r w:rsidR="00A064B9">
        <w:rPr>
          <w:lang w:val="da-DK"/>
        </w:rPr>
        <w:t>vil der blive fremsendt en bekræftelsesmail</w:t>
      </w:r>
      <w:r w:rsidR="00B25AEF">
        <w:rPr>
          <w:lang w:val="da-DK"/>
        </w:rPr>
        <w:t xml:space="preserve"> indeholdende </w:t>
      </w:r>
      <w:r>
        <w:rPr>
          <w:lang w:val="da-DK"/>
        </w:rPr>
        <w:t xml:space="preserve">et S&amp;W nummer. </w:t>
      </w:r>
      <w:r w:rsidR="0041559E" w:rsidRPr="0041559E">
        <w:rPr>
          <w:lang w:val="da-DK"/>
        </w:rPr>
        <w:t>Send pakken med den vedhæftede formular og tydeligt markerede S&amp;W nummer til vores adresse, som findes nederst på siden.</w:t>
      </w:r>
    </w:p>
    <w:p w14:paraId="716B54D8" w14:textId="1EC68B49" w:rsidR="00FD35A6" w:rsidRPr="00FA3EB3" w:rsidRDefault="00FD03A7" w:rsidP="00EC5FAD">
      <w:pPr>
        <w:pStyle w:val="Heading1"/>
        <w:spacing w:line="276" w:lineRule="auto"/>
      </w:pPr>
      <w:r>
        <w:t>O</w:t>
      </w:r>
      <w:r w:rsidR="00002D31">
        <w:t>plysning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1985"/>
        <w:gridCol w:w="3391"/>
        <w:gridCol w:w="1990"/>
        <w:gridCol w:w="3391"/>
      </w:tblGrid>
      <w:tr w:rsidR="00164989" w:rsidRPr="00FA3EB3" w14:paraId="48E871AF" w14:textId="77777777" w:rsidTr="00EC5FAD">
        <w:trPr>
          <w:trHeight w:val="464"/>
        </w:trPr>
        <w:tc>
          <w:tcPr>
            <w:tcW w:w="1985" w:type="dxa"/>
          </w:tcPr>
          <w:p w14:paraId="3DA2C407" w14:textId="77777777" w:rsidR="00164989" w:rsidRPr="001C7108" w:rsidRDefault="00164989" w:rsidP="00210592">
            <w:pPr>
              <w:pStyle w:val="Labels"/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Hospital</w:t>
            </w:r>
          </w:p>
        </w:tc>
        <w:sdt>
          <w:sdtPr>
            <w:id w:val="-93621065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1" w:type="dxa"/>
                <w:shd w:val="clear" w:color="auto" w:fill="FFFFFF" w:themeFill="background1"/>
              </w:tcPr>
              <w:p w14:paraId="28470734" w14:textId="74D83AAF" w:rsidR="00164989" w:rsidRPr="00FA3EB3" w:rsidRDefault="009E0640" w:rsidP="00210592">
                <w:r w:rsidRPr="00E904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990" w:type="dxa"/>
            <w:vMerge w:val="restart"/>
          </w:tcPr>
          <w:p w14:paraId="36A31B9B" w14:textId="09144967" w:rsidR="00164989" w:rsidRPr="001C7108" w:rsidRDefault="00164989" w:rsidP="00210592">
            <w:pPr>
              <w:pStyle w:val="Labels"/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Adresse</w:t>
            </w:r>
          </w:p>
        </w:tc>
        <w:sdt>
          <w:sdtPr>
            <w:id w:val="-9418047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391" w:type="dxa"/>
                <w:vMerge w:val="restart"/>
                <w:shd w:val="clear" w:color="auto" w:fill="FFFFFF" w:themeFill="background1"/>
              </w:tcPr>
              <w:p w14:paraId="2A66E83F" w14:textId="2B999A29" w:rsidR="00164989" w:rsidRPr="00FA3EB3" w:rsidRDefault="00DB131F" w:rsidP="00FD35A6">
                <w:r w:rsidRPr="00E904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64989" w:rsidRPr="00FA3EB3" w14:paraId="64B20167" w14:textId="77777777" w:rsidTr="00EC5FAD">
        <w:trPr>
          <w:trHeight w:val="486"/>
        </w:trPr>
        <w:tc>
          <w:tcPr>
            <w:tcW w:w="1985" w:type="dxa"/>
          </w:tcPr>
          <w:p w14:paraId="185E1447" w14:textId="0F441825" w:rsidR="00164989" w:rsidRPr="001C7108" w:rsidRDefault="00164989" w:rsidP="00210592">
            <w:pPr>
              <w:pStyle w:val="Labels"/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Afdeling</w:t>
            </w:r>
          </w:p>
        </w:tc>
        <w:sdt>
          <w:sdtPr>
            <w:id w:val="116312212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1" w:type="dxa"/>
                <w:shd w:val="clear" w:color="auto" w:fill="FFFFFF" w:themeFill="background1"/>
              </w:tcPr>
              <w:p w14:paraId="6C3CA921" w14:textId="4ADB64B6" w:rsidR="00164989" w:rsidRPr="00FA3EB3" w:rsidRDefault="00505B03" w:rsidP="00210592">
                <w:r w:rsidRPr="00E904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990" w:type="dxa"/>
            <w:vMerge/>
          </w:tcPr>
          <w:p w14:paraId="6E313FCF" w14:textId="77777777" w:rsidR="00164989" w:rsidRPr="00FA3EB3" w:rsidRDefault="00164989" w:rsidP="00210592">
            <w:pPr>
              <w:pStyle w:val="Labels"/>
            </w:pPr>
          </w:p>
        </w:tc>
        <w:tc>
          <w:tcPr>
            <w:tcW w:w="3391" w:type="dxa"/>
            <w:vMerge/>
            <w:shd w:val="clear" w:color="auto" w:fill="FFFFFF" w:themeFill="background1"/>
          </w:tcPr>
          <w:p w14:paraId="7269ECE5" w14:textId="77777777" w:rsidR="00164989" w:rsidRPr="00FA3EB3" w:rsidRDefault="00164989" w:rsidP="00FD35A6"/>
        </w:tc>
      </w:tr>
      <w:tr w:rsidR="00FD35A6" w:rsidRPr="00FA3EB3" w14:paraId="5E658DD8" w14:textId="77777777" w:rsidTr="00210592">
        <w:trPr>
          <w:trHeight w:val="431"/>
        </w:trPr>
        <w:tc>
          <w:tcPr>
            <w:tcW w:w="1985" w:type="dxa"/>
          </w:tcPr>
          <w:p w14:paraId="1BECC222" w14:textId="148C6CF4" w:rsidR="00FD35A6" w:rsidRPr="001C7108" w:rsidRDefault="00C0245E" w:rsidP="00210592">
            <w:pPr>
              <w:pStyle w:val="Label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efon</w:t>
            </w:r>
          </w:p>
        </w:tc>
        <w:sdt>
          <w:sdtPr>
            <w:id w:val="155388647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1" w:type="dxa"/>
                <w:shd w:val="clear" w:color="auto" w:fill="FFFFFF" w:themeFill="background1"/>
              </w:tcPr>
              <w:p w14:paraId="64E0538A" w14:textId="6C9824D3" w:rsidR="00FD35A6" w:rsidRPr="00FA3EB3" w:rsidRDefault="00505B03" w:rsidP="00210592">
                <w:r w:rsidRPr="00E904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990" w:type="dxa"/>
          </w:tcPr>
          <w:p w14:paraId="0CF1B006" w14:textId="7B14ED2F" w:rsidR="00FD35A6" w:rsidRPr="001C7108" w:rsidRDefault="00164989" w:rsidP="00210592">
            <w:pPr>
              <w:pStyle w:val="Labels"/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Email</w:t>
            </w:r>
          </w:p>
        </w:tc>
        <w:sdt>
          <w:sdtPr>
            <w:id w:val="72279702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1" w:type="dxa"/>
                <w:shd w:val="clear" w:color="auto" w:fill="FFFFFF" w:themeFill="background1"/>
              </w:tcPr>
              <w:p w14:paraId="2EFA9652" w14:textId="45C78151" w:rsidR="00FD35A6" w:rsidRPr="00FA3EB3" w:rsidRDefault="002249E8" w:rsidP="00FD35A6">
                <w:r w:rsidRPr="00E904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D35A6" w:rsidRPr="00FA3EB3" w14:paraId="65671D97" w14:textId="77777777" w:rsidTr="00210592">
        <w:tc>
          <w:tcPr>
            <w:tcW w:w="1985" w:type="dxa"/>
          </w:tcPr>
          <w:p w14:paraId="78FF914D" w14:textId="42615E59" w:rsidR="00FD35A6" w:rsidRPr="001C7108" w:rsidRDefault="00164989" w:rsidP="00210592">
            <w:pPr>
              <w:pStyle w:val="Labels"/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Kontaktperson</w:t>
            </w:r>
          </w:p>
        </w:tc>
        <w:sdt>
          <w:sdtPr>
            <w:id w:val="139847047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1" w:type="dxa"/>
                <w:shd w:val="clear" w:color="auto" w:fill="FFFFFF" w:themeFill="background1"/>
              </w:tcPr>
              <w:p w14:paraId="7F761E25" w14:textId="6F1AC958" w:rsidR="00FD35A6" w:rsidRPr="00FA3EB3" w:rsidRDefault="007174EE" w:rsidP="00210592">
                <w:r w:rsidRPr="00E904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990" w:type="dxa"/>
          </w:tcPr>
          <w:p w14:paraId="716F7649" w14:textId="0D2E4B0F" w:rsidR="00FD35A6" w:rsidRPr="001C7108" w:rsidRDefault="007174EE" w:rsidP="00210592">
            <w:pPr>
              <w:pStyle w:val="Labels"/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Dato</w:t>
            </w:r>
          </w:p>
        </w:tc>
        <w:sdt>
          <w:sdtPr>
            <w:id w:val="-1840224870"/>
            <w:placeholder>
              <w:docPart w:val="DefaultPlaceholder_-1854013437"/>
            </w:placeholder>
            <w:showingPlcHdr/>
            <w:date w:fullDate="2023-12-08T00:00:00Z">
              <w:dateFormat w:val="dd-MM-yyyy"/>
              <w:lid w:val="da-DK"/>
              <w:storeMappedDataAs w:val="dateTime"/>
              <w:calendar w:val="gregorian"/>
            </w:date>
          </w:sdtPr>
          <w:sdtEndPr/>
          <w:sdtContent>
            <w:tc>
              <w:tcPr>
                <w:tcW w:w="3391" w:type="dxa"/>
                <w:shd w:val="clear" w:color="auto" w:fill="FFFFFF" w:themeFill="background1"/>
              </w:tcPr>
              <w:p w14:paraId="5C19D0AB" w14:textId="79CE090B" w:rsidR="00FD35A6" w:rsidRPr="00FA3EB3" w:rsidRDefault="002249E8" w:rsidP="00FD35A6">
                <w:r w:rsidRPr="00E9710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FD35A6" w:rsidRPr="00FA3EB3" w14:paraId="3CED4F4F" w14:textId="77777777" w:rsidTr="00210592">
        <w:trPr>
          <w:trHeight w:val="593"/>
        </w:trPr>
        <w:tc>
          <w:tcPr>
            <w:tcW w:w="1985" w:type="dxa"/>
          </w:tcPr>
          <w:p w14:paraId="3FE71228" w14:textId="5A78FB86" w:rsidR="00FD35A6" w:rsidRPr="00FA3EB3" w:rsidRDefault="00FD35A6" w:rsidP="00FD35A6">
            <w:pPr>
              <w:pStyle w:val="Labels"/>
            </w:pPr>
          </w:p>
        </w:tc>
        <w:tc>
          <w:tcPr>
            <w:tcW w:w="3391" w:type="dxa"/>
            <w:shd w:val="clear" w:color="auto" w:fill="FFFFFF" w:themeFill="background1"/>
          </w:tcPr>
          <w:p w14:paraId="1EB05C61" w14:textId="77777777" w:rsidR="00FD35A6" w:rsidRPr="00FA3EB3" w:rsidRDefault="00FD35A6" w:rsidP="00FD35A6"/>
        </w:tc>
        <w:tc>
          <w:tcPr>
            <w:tcW w:w="1990" w:type="dxa"/>
          </w:tcPr>
          <w:p w14:paraId="43A61877" w14:textId="77777777" w:rsidR="00FD35A6" w:rsidRPr="001C7108" w:rsidRDefault="00002D31" w:rsidP="00210592">
            <w:pPr>
              <w:pStyle w:val="Labels"/>
              <w:rPr>
                <w:sz w:val="20"/>
                <w:szCs w:val="20"/>
                <w:lang w:val="da-DK"/>
              </w:rPr>
            </w:pPr>
            <w:r w:rsidRPr="001C7108">
              <w:rPr>
                <w:sz w:val="20"/>
                <w:szCs w:val="20"/>
                <w:lang w:val="da-DK"/>
              </w:rPr>
              <w:t>S&amp;W nummer</w:t>
            </w:r>
          </w:p>
          <w:p w14:paraId="6ED4B287" w14:textId="4C87FF61" w:rsidR="00002D31" w:rsidRPr="005C6A13" w:rsidRDefault="00002D31" w:rsidP="00210592">
            <w:pPr>
              <w:pStyle w:val="Labels"/>
              <w:rPr>
                <w:lang w:val="da-DK"/>
              </w:rPr>
            </w:pPr>
            <w:r w:rsidRPr="001C7108">
              <w:rPr>
                <w:sz w:val="20"/>
                <w:szCs w:val="20"/>
                <w:lang w:val="da-DK"/>
              </w:rPr>
              <w:t>(Udfyldes af S&amp;W)</w:t>
            </w:r>
          </w:p>
        </w:tc>
        <w:sdt>
          <w:sdtPr>
            <w:id w:val="50370745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1" w:type="dxa"/>
                <w:shd w:val="clear" w:color="auto" w:fill="FFFFFF" w:themeFill="background1"/>
              </w:tcPr>
              <w:p w14:paraId="70D1D535" w14:textId="3C1E14B2" w:rsidR="00FD35A6" w:rsidRPr="00FA3EB3" w:rsidRDefault="00002D31" w:rsidP="00FD35A6">
                <w:r w:rsidRPr="00E904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70869AE" w14:textId="77777777" w:rsidR="00FD35A6" w:rsidRPr="00FA3EB3" w:rsidRDefault="00FD35A6" w:rsidP="00FD35A6"/>
    <w:tbl>
      <w:tblPr>
        <w:tblStyle w:val="OfficeHours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2013"/>
        <w:gridCol w:w="3374"/>
        <w:gridCol w:w="1985"/>
        <w:gridCol w:w="3391"/>
      </w:tblGrid>
      <w:tr w:rsidR="008C0EAE" w:rsidRPr="00FA3EB3" w14:paraId="1BC6E218" w14:textId="77777777" w:rsidTr="00AD76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763" w:type="dxa"/>
            <w:gridSpan w:val="4"/>
          </w:tcPr>
          <w:p w14:paraId="73FF149E" w14:textId="0E7F8D53" w:rsidR="008C0EAE" w:rsidRPr="00FA3EB3" w:rsidRDefault="008C0EAE" w:rsidP="00A22D90">
            <w:pPr>
              <w:ind w:right="-183"/>
              <w:rPr>
                <w:rStyle w:val="Emphasis"/>
              </w:rPr>
            </w:pPr>
          </w:p>
        </w:tc>
      </w:tr>
      <w:tr w:rsidR="00687CFB" w:rsidRPr="00FA3EB3" w14:paraId="73F29EF0" w14:textId="77777777" w:rsidTr="00210592">
        <w:trPr>
          <w:trHeight w:val="360"/>
        </w:trPr>
        <w:tc>
          <w:tcPr>
            <w:tcW w:w="2013" w:type="dxa"/>
            <w:vAlign w:val="center"/>
          </w:tcPr>
          <w:p w14:paraId="37DC6D63" w14:textId="7CB97BDF" w:rsidR="00FD35A6" w:rsidRPr="001C7108" w:rsidRDefault="001C7108" w:rsidP="00210592">
            <w:pPr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Å</w:t>
            </w:r>
            <w:r w:rsidR="007174EE" w:rsidRPr="001C7108">
              <w:rPr>
                <w:sz w:val="20"/>
                <w:szCs w:val="20"/>
              </w:rPr>
              <w:t>rsag</w:t>
            </w:r>
          </w:p>
        </w:tc>
        <w:sdt>
          <w:sdtPr>
            <w:id w:val="1192338999"/>
            <w:placeholder>
              <w:docPart w:val="DefaultPlaceholder_-1854013438"/>
            </w:placeholder>
            <w:showingPlcHdr/>
            <w:dropDownList>
              <w:listItem w:value="Vælg"/>
              <w:listItem w:displayText="Retur" w:value="Retur"/>
              <w:listItem w:displayText="Reklamation" w:value="Reklamation"/>
              <w:listItem w:displayText="Reparation" w:value="Reparation"/>
              <w:listItem w:displayText="Service" w:value="Service"/>
            </w:dropDownList>
          </w:sdtPr>
          <w:sdtEndPr/>
          <w:sdtContent>
            <w:tc>
              <w:tcPr>
                <w:tcW w:w="3374" w:type="dxa"/>
                <w:shd w:val="clear" w:color="auto" w:fill="FFFFFF" w:themeFill="background1"/>
                <w:vAlign w:val="center"/>
              </w:tcPr>
              <w:p w14:paraId="1E5D516C" w14:textId="440B3ED6" w:rsidR="00FD35A6" w:rsidRPr="00FA3EB3" w:rsidRDefault="007174EE" w:rsidP="00210592">
                <w:r w:rsidRPr="00E97107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985" w:type="dxa"/>
            <w:vAlign w:val="center"/>
          </w:tcPr>
          <w:p w14:paraId="7D0969A2" w14:textId="14B801D5" w:rsidR="00FD35A6" w:rsidRPr="001C7108" w:rsidRDefault="00002D31" w:rsidP="00687CFB">
            <w:pPr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Produkt</w:t>
            </w:r>
          </w:p>
        </w:tc>
        <w:sdt>
          <w:sdtPr>
            <w:id w:val="90995917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1" w:type="dxa"/>
                <w:shd w:val="clear" w:color="auto" w:fill="FFFFFF" w:themeFill="background1"/>
                <w:vAlign w:val="center"/>
              </w:tcPr>
              <w:p w14:paraId="6D265E0A" w14:textId="084EAD34" w:rsidR="00FD35A6" w:rsidRPr="00FA3EB3" w:rsidRDefault="004751E7" w:rsidP="00A22D90">
                <w:pPr>
                  <w:ind w:right="-183"/>
                </w:pPr>
                <w:r w:rsidRPr="00E904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C0EAE" w:rsidRPr="00FA3EB3" w14:paraId="7969C04C" w14:textId="77777777" w:rsidTr="001E5CB6">
        <w:trPr>
          <w:trHeight w:val="187"/>
        </w:trPr>
        <w:tc>
          <w:tcPr>
            <w:tcW w:w="10763" w:type="dxa"/>
            <w:gridSpan w:val="4"/>
            <w:vAlign w:val="center"/>
          </w:tcPr>
          <w:p w14:paraId="2FAC208E" w14:textId="77777777" w:rsidR="008C0EAE" w:rsidRPr="00FA3EB3" w:rsidRDefault="008C0EAE" w:rsidP="008C0EAE">
            <w:pPr>
              <w:ind w:right="-183"/>
              <w:rPr>
                <w:sz w:val="6"/>
                <w:szCs w:val="6"/>
              </w:rPr>
            </w:pPr>
          </w:p>
        </w:tc>
      </w:tr>
      <w:tr w:rsidR="008C0EAE" w:rsidRPr="00FA3EB3" w14:paraId="58B47785" w14:textId="77777777" w:rsidTr="008C0EAE">
        <w:trPr>
          <w:trHeight w:val="360"/>
        </w:trPr>
        <w:tc>
          <w:tcPr>
            <w:tcW w:w="2013" w:type="dxa"/>
            <w:vAlign w:val="center"/>
          </w:tcPr>
          <w:p w14:paraId="69032635" w14:textId="24B391BB" w:rsidR="008C0EAE" w:rsidRPr="001C7108" w:rsidRDefault="008C0EAE" w:rsidP="008C0EAE">
            <w:pPr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LOT-nummer</w:t>
            </w:r>
          </w:p>
        </w:tc>
        <w:sdt>
          <w:sdtPr>
            <w:id w:val="824397705"/>
            <w:placeholder>
              <w:docPart w:val="17AF033A97584FF3864A51520545C957"/>
            </w:placeholder>
            <w:showingPlcHdr/>
            <w:text/>
          </w:sdtPr>
          <w:sdtEndPr/>
          <w:sdtContent>
            <w:tc>
              <w:tcPr>
                <w:tcW w:w="3374" w:type="dxa"/>
                <w:shd w:val="clear" w:color="auto" w:fill="FFFFFF" w:themeFill="background1"/>
                <w:vAlign w:val="center"/>
              </w:tcPr>
              <w:p w14:paraId="38DDB02C" w14:textId="13D15629" w:rsidR="008C0EAE" w:rsidRPr="00FA3EB3" w:rsidRDefault="008C0EAE" w:rsidP="008C0EAE">
                <w:r w:rsidRPr="00E904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985" w:type="dxa"/>
            <w:vAlign w:val="center"/>
          </w:tcPr>
          <w:p w14:paraId="2BBC578F" w14:textId="1A1CCD91" w:rsidR="008C0EAE" w:rsidRPr="001C7108" w:rsidRDefault="008C0EAE" w:rsidP="008C0EAE">
            <w:pPr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Serienummer</w:t>
            </w:r>
          </w:p>
        </w:tc>
        <w:sdt>
          <w:sdtPr>
            <w:id w:val="1281065864"/>
            <w:placeholder>
              <w:docPart w:val="17AF033A97584FF3864A51520545C957"/>
            </w:placeholder>
            <w:showingPlcHdr/>
            <w:text/>
          </w:sdtPr>
          <w:sdtEndPr/>
          <w:sdtContent>
            <w:tc>
              <w:tcPr>
                <w:tcW w:w="3391" w:type="dxa"/>
                <w:shd w:val="clear" w:color="auto" w:fill="FFFFFF" w:themeFill="background1"/>
                <w:vAlign w:val="center"/>
              </w:tcPr>
              <w:p w14:paraId="7377DF0A" w14:textId="2E6BFA29" w:rsidR="008C0EAE" w:rsidRPr="00FA3EB3" w:rsidRDefault="008C0EAE" w:rsidP="008C0EAE">
                <w:pPr>
                  <w:ind w:right="-183"/>
                </w:pPr>
                <w:r w:rsidRPr="00E904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C0EAE" w:rsidRPr="00FA3EB3" w14:paraId="1BB0D4A0" w14:textId="77777777" w:rsidTr="008C0EAE">
        <w:trPr>
          <w:trHeight w:val="187"/>
        </w:trPr>
        <w:tc>
          <w:tcPr>
            <w:tcW w:w="2013" w:type="dxa"/>
            <w:vAlign w:val="center"/>
          </w:tcPr>
          <w:p w14:paraId="1E5A10F2" w14:textId="77777777" w:rsidR="008C0EAE" w:rsidRPr="00FA3EB3" w:rsidRDefault="008C0EAE" w:rsidP="008C0EAE">
            <w:pPr>
              <w:rPr>
                <w:sz w:val="6"/>
                <w:szCs w:val="6"/>
              </w:rPr>
            </w:pPr>
          </w:p>
        </w:tc>
        <w:tc>
          <w:tcPr>
            <w:tcW w:w="3374" w:type="dxa"/>
            <w:vAlign w:val="center"/>
          </w:tcPr>
          <w:p w14:paraId="0048CF69" w14:textId="77777777" w:rsidR="008C0EAE" w:rsidRPr="00FA3EB3" w:rsidRDefault="008C0EAE" w:rsidP="008C0EAE">
            <w:pPr>
              <w:rPr>
                <w:sz w:val="6"/>
                <w:szCs w:val="6"/>
              </w:rPr>
            </w:pPr>
          </w:p>
        </w:tc>
        <w:tc>
          <w:tcPr>
            <w:tcW w:w="1985" w:type="dxa"/>
            <w:vAlign w:val="center"/>
          </w:tcPr>
          <w:p w14:paraId="0449AB2B" w14:textId="77777777" w:rsidR="008C0EAE" w:rsidRPr="00FA3EB3" w:rsidRDefault="008C0EAE" w:rsidP="008C0EAE">
            <w:pPr>
              <w:rPr>
                <w:sz w:val="6"/>
                <w:szCs w:val="6"/>
              </w:rPr>
            </w:pPr>
          </w:p>
        </w:tc>
        <w:tc>
          <w:tcPr>
            <w:tcW w:w="3391" w:type="dxa"/>
            <w:vAlign w:val="center"/>
          </w:tcPr>
          <w:p w14:paraId="193830B2" w14:textId="77777777" w:rsidR="008C0EAE" w:rsidRPr="00FA3EB3" w:rsidRDefault="008C0EAE" w:rsidP="008C0EAE">
            <w:pPr>
              <w:ind w:right="-183"/>
              <w:rPr>
                <w:sz w:val="6"/>
                <w:szCs w:val="6"/>
              </w:rPr>
            </w:pPr>
          </w:p>
        </w:tc>
      </w:tr>
      <w:tr w:rsidR="008C0EAE" w:rsidRPr="00FA3EB3" w14:paraId="083655C6" w14:textId="77777777" w:rsidTr="008C0EAE">
        <w:trPr>
          <w:trHeight w:val="360"/>
        </w:trPr>
        <w:tc>
          <w:tcPr>
            <w:tcW w:w="2013" w:type="dxa"/>
            <w:vAlign w:val="center"/>
          </w:tcPr>
          <w:p w14:paraId="69D9B502" w14:textId="622F3C69" w:rsidR="008C0EAE" w:rsidRPr="001C7108" w:rsidRDefault="008C0EAE" w:rsidP="008C0EAE">
            <w:pPr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Softwareversion</w:t>
            </w:r>
          </w:p>
        </w:tc>
        <w:sdt>
          <w:sdtPr>
            <w:id w:val="1352760537"/>
            <w:placeholder>
              <w:docPart w:val="17AF033A97584FF3864A51520545C957"/>
            </w:placeholder>
            <w:showingPlcHdr/>
            <w:text/>
          </w:sdtPr>
          <w:sdtEndPr/>
          <w:sdtContent>
            <w:tc>
              <w:tcPr>
                <w:tcW w:w="3374" w:type="dxa"/>
                <w:shd w:val="clear" w:color="auto" w:fill="FFFFFF" w:themeFill="background1"/>
                <w:vAlign w:val="center"/>
              </w:tcPr>
              <w:p w14:paraId="6001FCBB" w14:textId="7036CDC1" w:rsidR="008C0EAE" w:rsidRPr="00FA3EB3" w:rsidRDefault="008C0EAE" w:rsidP="008C0EAE">
                <w:r w:rsidRPr="00E904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985" w:type="dxa"/>
            <w:vAlign w:val="center"/>
          </w:tcPr>
          <w:p w14:paraId="474982C7" w14:textId="5F8FE5FB" w:rsidR="008C0EAE" w:rsidRPr="001C7108" w:rsidRDefault="008C0EAE" w:rsidP="008C0EAE">
            <w:pPr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Ordrenummer</w:t>
            </w:r>
          </w:p>
        </w:tc>
        <w:sdt>
          <w:sdtPr>
            <w:id w:val="1815295304"/>
            <w:placeholder>
              <w:docPart w:val="17AF033A97584FF3864A51520545C957"/>
            </w:placeholder>
            <w:showingPlcHdr/>
            <w:text/>
          </w:sdtPr>
          <w:sdtEndPr/>
          <w:sdtContent>
            <w:tc>
              <w:tcPr>
                <w:tcW w:w="3391" w:type="dxa"/>
                <w:shd w:val="clear" w:color="auto" w:fill="FFFFFF" w:themeFill="background1"/>
                <w:vAlign w:val="center"/>
              </w:tcPr>
              <w:p w14:paraId="6A2AD4E5" w14:textId="3364D377" w:rsidR="008C0EAE" w:rsidRPr="00FA3EB3" w:rsidRDefault="008C0EAE" w:rsidP="008C0EAE">
                <w:pPr>
                  <w:ind w:right="-183"/>
                </w:pPr>
                <w:r w:rsidRPr="00E904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C0EAE" w:rsidRPr="00FA3EB3" w14:paraId="78047E0A" w14:textId="77777777" w:rsidTr="008C0EAE">
        <w:trPr>
          <w:trHeight w:val="187"/>
        </w:trPr>
        <w:tc>
          <w:tcPr>
            <w:tcW w:w="2013" w:type="dxa"/>
            <w:vAlign w:val="center"/>
          </w:tcPr>
          <w:p w14:paraId="278534B8" w14:textId="77777777" w:rsidR="008C0EAE" w:rsidRPr="00FA3EB3" w:rsidRDefault="008C0EAE" w:rsidP="008C0EAE">
            <w:pPr>
              <w:rPr>
                <w:sz w:val="6"/>
                <w:szCs w:val="6"/>
              </w:rPr>
            </w:pPr>
          </w:p>
        </w:tc>
        <w:tc>
          <w:tcPr>
            <w:tcW w:w="3374" w:type="dxa"/>
            <w:vAlign w:val="center"/>
          </w:tcPr>
          <w:p w14:paraId="3C443BA1" w14:textId="77777777" w:rsidR="008C0EAE" w:rsidRPr="00FA3EB3" w:rsidRDefault="008C0EAE" w:rsidP="008C0EAE">
            <w:pPr>
              <w:rPr>
                <w:sz w:val="6"/>
                <w:szCs w:val="6"/>
              </w:rPr>
            </w:pPr>
          </w:p>
        </w:tc>
        <w:tc>
          <w:tcPr>
            <w:tcW w:w="1985" w:type="dxa"/>
            <w:vAlign w:val="center"/>
          </w:tcPr>
          <w:p w14:paraId="20B05F97" w14:textId="77777777" w:rsidR="008C0EAE" w:rsidRPr="00FA3EB3" w:rsidRDefault="008C0EAE" w:rsidP="008C0EAE">
            <w:pPr>
              <w:rPr>
                <w:sz w:val="6"/>
                <w:szCs w:val="6"/>
              </w:rPr>
            </w:pPr>
          </w:p>
        </w:tc>
        <w:tc>
          <w:tcPr>
            <w:tcW w:w="3391" w:type="dxa"/>
            <w:vAlign w:val="center"/>
          </w:tcPr>
          <w:p w14:paraId="294FDE00" w14:textId="77777777" w:rsidR="008C0EAE" w:rsidRPr="00FA3EB3" w:rsidRDefault="008C0EAE" w:rsidP="008C0EAE">
            <w:pPr>
              <w:ind w:right="-183"/>
              <w:rPr>
                <w:sz w:val="6"/>
                <w:szCs w:val="6"/>
              </w:rPr>
            </w:pPr>
          </w:p>
        </w:tc>
      </w:tr>
      <w:tr w:rsidR="008C0EAE" w:rsidRPr="00FA3EB3" w14:paraId="7F8C8DB2" w14:textId="77777777" w:rsidTr="008C0EAE">
        <w:trPr>
          <w:trHeight w:val="360"/>
        </w:trPr>
        <w:tc>
          <w:tcPr>
            <w:tcW w:w="2013" w:type="dxa"/>
            <w:vAlign w:val="center"/>
          </w:tcPr>
          <w:p w14:paraId="5F642FE1" w14:textId="216104FD" w:rsidR="008C0EAE" w:rsidRPr="00FA3EB3" w:rsidRDefault="00E71942" w:rsidP="008C0EAE">
            <w:r w:rsidRPr="00E71942">
              <w:t>Rapporteret som hændelse</w:t>
            </w:r>
            <w:r w:rsidR="002D531F">
              <w:t>?</w:t>
            </w:r>
          </w:p>
        </w:tc>
        <w:sdt>
          <w:sdtPr>
            <w:id w:val="2076549345"/>
            <w:placeholder>
              <w:docPart w:val="8B9B3B98E9614528AC53C13B57B5CFDB"/>
            </w:placeholder>
            <w:text/>
          </w:sdtPr>
          <w:sdtEndPr/>
          <w:sdtContent>
            <w:tc>
              <w:tcPr>
                <w:tcW w:w="3374" w:type="dxa"/>
                <w:shd w:val="clear" w:color="auto" w:fill="FFFFFF" w:themeFill="background1"/>
                <w:vAlign w:val="center"/>
              </w:tcPr>
              <w:p w14:paraId="218DBA75" w14:textId="11C4C7A0" w:rsidR="008C0EAE" w:rsidRPr="00FA3EB3" w:rsidRDefault="00E71942" w:rsidP="008C0EAE">
                <w:r>
                  <w:t>Ja / Nej</w:t>
                </w:r>
              </w:p>
            </w:tc>
          </w:sdtContent>
        </w:sdt>
        <w:tc>
          <w:tcPr>
            <w:tcW w:w="1985" w:type="dxa"/>
            <w:vAlign w:val="center"/>
          </w:tcPr>
          <w:p w14:paraId="5536EDAC" w14:textId="632051A1" w:rsidR="008C0EAE" w:rsidRPr="00FA3EB3" w:rsidRDefault="00E62E93" w:rsidP="008C0EAE">
            <w:r>
              <w:t>Appartnummer</w:t>
            </w:r>
          </w:p>
        </w:tc>
        <w:sdt>
          <w:sdtPr>
            <w:id w:val="1227500282"/>
            <w:placeholder>
              <w:docPart w:val="CBD21D9E66CA4839A949A2A6CD264507"/>
            </w:placeholder>
            <w:showingPlcHdr/>
            <w:text/>
          </w:sdtPr>
          <w:sdtEndPr/>
          <w:sdtContent>
            <w:tc>
              <w:tcPr>
                <w:tcW w:w="3391" w:type="dxa"/>
                <w:shd w:val="clear" w:color="auto" w:fill="FFFFFF" w:themeFill="background1"/>
                <w:vAlign w:val="center"/>
              </w:tcPr>
              <w:p w14:paraId="3748D127" w14:textId="089DB9DF" w:rsidR="008C0EAE" w:rsidRPr="00FA3EB3" w:rsidRDefault="00E71942" w:rsidP="008C0EAE">
                <w:pPr>
                  <w:ind w:right="-183"/>
                </w:pPr>
                <w:r w:rsidRPr="00E904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34D1274" w14:textId="77777777" w:rsidR="00232876" w:rsidRPr="00FA3EB3" w:rsidRDefault="00232876" w:rsidP="00FD35A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1985"/>
        <w:gridCol w:w="8766"/>
      </w:tblGrid>
      <w:tr w:rsidR="00164989" w:rsidRPr="00FA3EB3" w14:paraId="28EBFBF1" w14:textId="77777777" w:rsidTr="008C0EAE">
        <w:trPr>
          <w:trHeight w:val="3567"/>
        </w:trPr>
        <w:tc>
          <w:tcPr>
            <w:tcW w:w="1985" w:type="dxa"/>
            <w:vAlign w:val="center"/>
          </w:tcPr>
          <w:p w14:paraId="0EC9AE4E" w14:textId="55EA4923" w:rsidR="00164989" w:rsidRPr="001C7108" w:rsidRDefault="00164989" w:rsidP="00232876">
            <w:pPr>
              <w:pStyle w:val="NoSpacing"/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Fejlbeskrivelse</w:t>
            </w:r>
          </w:p>
        </w:tc>
        <w:sdt>
          <w:sdtPr>
            <w:id w:val="-55385145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766" w:type="dxa"/>
                <w:shd w:val="clear" w:color="auto" w:fill="FFFFFF" w:themeFill="background1"/>
              </w:tcPr>
              <w:p w14:paraId="6A30A8B8" w14:textId="25E82F9F" w:rsidR="00164989" w:rsidRPr="00FA3EB3" w:rsidRDefault="00F400EF" w:rsidP="00164989">
                <w:r w:rsidRPr="00E904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E8F02AA" w14:textId="27089245" w:rsidR="00304F63" w:rsidRPr="00304F63" w:rsidRDefault="00304F63" w:rsidP="00304F63"/>
    <w:sectPr w:rsidR="00304F63" w:rsidRPr="00304F63" w:rsidSect="00E3286D">
      <w:headerReference w:type="default" r:id="rId12"/>
      <w:footerReference w:type="default" r:id="rId13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C797A3" w14:textId="77777777" w:rsidR="00512700" w:rsidRDefault="00512700" w:rsidP="001A0130">
      <w:pPr>
        <w:spacing w:after="0" w:line="240" w:lineRule="auto"/>
      </w:pPr>
      <w:r>
        <w:separator/>
      </w:r>
    </w:p>
  </w:endnote>
  <w:endnote w:type="continuationSeparator" w:id="0">
    <w:p w14:paraId="50ADB7C5" w14:textId="77777777" w:rsidR="00512700" w:rsidRDefault="00512700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36A5E" w14:textId="2EABBE81" w:rsidR="00CC6E94" w:rsidRPr="00BC0843" w:rsidRDefault="00CC6E94" w:rsidP="00CC6E94">
    <w:pPr>
      <w:pStyle w:val="Footer"/>
      <w:jc w:val="center"/>
      <w:rPr>
        <w:rFonts w:cstheme="minorHAnsi"/>
        <w:sz w:val="16"/>
        <w:szCs w:val="16"/>
      </w:rPr>
    </w:pPr>
    <w:r w:rsidRPr="00BC0843">
      <w:rPr>
        <w:rFonts w:cstheme="minorHAnsi"/>
        <w:sz w:val="16"/>
        <w:szCs w:val="16"/>
      </w:rPr>
      <w:t xml:space="preserve">Simonsen &amp; Weel A/S ∙ Vejleåvej 66 ∙ 2635 Ishøj ∙ CVR 13093032 ∙ Tlf 7025 5610 ∙ </w:t>
    </w:r>
    <w:hyperlink r:id="rId1" w:history="1">
      <w:r w:rsidRPr="00BC0843">
        <w:rPr>
          <w:rStyle w:val="Hyperlink"/>
          <w:rFonts w:cstheme="minorHAnsi"/>
          <w:sz w:val="16"/>
          <w:szCs w:val="16"/>
        </w:rPr>
        <w:t>sw@sw.dk</w:t>
      </w:r>
    </w:hyperlink>
    <w:r w:rsidRPr="00BC0843">
      <w:rPr>
        <w:rFonts w:cstheme="minorHAnsi"/>
        <w:sz w:val="16"/>
        <w:szCs w:val="16"/>
      </w:rPr>
      <w:t xml:space="preserve"> ∙ </w:t>
    </w:r>
    <w:hyperlink r:id="rId2" w:history="1">
      <w:r w:rsidRPr="00BC0843">
        <w:rPr>
          <w:rStyle w:val="Hyperlink"/>
          <w:rFonts w:cstheme="minorHAnsi"/>
          <w:sz w:val="16"/>
          <w:szCs w:val="16"/>
        </w:rPr>
        <w:t>www.sw.dk</w:t>
      </w:r>
    </w:hyperlink>
  </w:p>
  <w:p w14:paraId="20103F87" w14:textId="77777777" w:rsidR="00CC6E94" w:rsidRDefault="00CC6E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0824F6" w14:textId="77777777" w:rsidR="00512700" w:rsidRDefault="00512700" w:rsidP="001A0130">
      <w:pPr>
        <w:spacing w:after="0" w:line="240" w:lineRule="auto"/>
      </w:pPr>
      <w:r>
        <w:separator/>
      </w:r>
    </w:p>
  </w:footnote>
  <w:footnote w:type="continuationSeparator" w:id="0">
    <w:p w14:paraId="5CB645DC" w14:textId="77777777" w:rsidR="00512700" w:rsidRDefault="00512700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43FD" w14:textId="27CF50C2" w:rsidR="001A0130" w:rsidRDefault="00304F63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E83F2D7" wp14:editId="4A059CF5">
              <wp:simplePos x="0" y="0"/>
              <wp:positionH relativeFrom="page">
                <wp:posOffset>238125</wp:posOffset>
              </wp:positionH>
              <wp:positionV relativeFrom="page">
                <wp:posOffset>542925</wp:posOffset>
              </wp:positionV>
              <wp:extent cx="7285355" cy="8753475"/>
              <wp:effectExtent l="0" t="0" r="0" b="9525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355" cy="8753475"/>
                        <a:chOff x="0" y="312420"/>
                        <a:chExt cx="7287768" cy="9391623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814671"/>
                          <a:ext cx="7287768" cy="7889372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E45AC08" id="Group 26" o:spid="_x0000_s1026" alt="&quot;&quot;" style="position:absolute;margin-left:18.75pt;margin-top:42.75pt;width:573.65pt;height:689.25pt;z-index:251658240;mso-position-horizontal-relative:page;mso-position-vertical-relative:page;mso-width-relative:margin;mso-height-relative:margin" coordorigin=",3124" coordsize="72877,939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">
              <v:rect id="Rectangle 3" o:spid="_x0000_s1027" alt="&quot;&quot;" style="position:absolute;top:18146;width:72877;height:788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" fillcolor="#c6d9f1 [671]" stroked="f" strokeweight="1pt"/>
              <v:group id="Group 21" o:spid="_x0000_s1028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29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0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1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2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  <w:r w:rsidR="001731BD">
      <w:rPr>
        <w:noProof/>
      </w:rPr>
      <w:drawing>
        <wp:anchor distT="0" distB="0" distL="114300" distR="114300" simplePos="0" relativeHeight="251658241" behindDoc="1" locked="0" layoutInCell="1" allowOverlap="1" wp14:anchorId="39C3EDE8" wp14:editId="03C5E47B">
          <wp:simplePos x="0" y="0"/>
          <wp:positionH relativeFrom="margin">
            <wp:posOffset>5019675</wp:posOffset>
          </wp:positionH>
          <wp:positionV relativeFrom="paragraph">
            <wp:posOffset>0</wp:posOffset>
          </wp:positionV>
          <wp:extent cx="1966595" cy="438150"/>
          <wp:effectExtent l="0" t="0" r="0" b="0"/>
          <wp:wrapTight wrapText="bothSides">
            <wp:wrapPolygon edited="0">
              <wp:start x="0" y="0"/>
              <wp:lineTo x="0" y="20661"/>
              <wp:lineTo x="21342" y="20661"/>
              <wp:lineTo x="21342" y="0"/>
              <wp:lineTo x="0" y="0"/>
            </wp:wrapPolygon>
          </wp:wrapTight>
          <wp:docPr id="1" name="Billede 1" descr="Et billede, der indeholder tekst&#10;&#10;Automatisk genereret beskrivel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1" descr="Et billede, der indeholder tekst&#10;&#10;Automatisk genereret beskrivels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6595" cy="438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69261468">
    <w:abstractNumId w:val="1"/>
  </w:num>
  <w:num w:numId="2" w16cid:durableId="4652006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yKxn8MKT7gXMZGVrS/oMg6/AqCfPia61AtibtiWRLjQD0rMY7fnZ5Tx8nf23IsnLAijiC0rZV2JZQ3drozo+jg==" w:salt="JCQEuVIuR5qm8LSlzN3pgw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164989"/>
    <w:rsid w:val="00002D31"/>
    <w:rsid w:val="00055FFF"/>
    <w:rsid w:val="0008242B"/>
    <w:rsid w:val="000C1B0B"/>
    <w:rsid w:val="00164989"/>
    <w:rsid w:val="001731BD"/>
    <w:rsid w:val="00175865"/>
    <w:rsid w:val="001A0130"/>
    <w:rsid w:val="001C7108"/>
    <w:rsid w:val="00210592"/>
    <w:rsid w:val="002249E8"/>
    <w:rsid w:val="00232876"/>
    <w:rsid w:val="002522B9"/>
    <w:rsid w:val="00267116"/>
    <w:rsid w:val="002B067B"/>
    <w:rsid w:val="002C4887"/>
    <w:rsid w:val="002D531F"/>
    <w:rsid w:val="002F58E0"/>
    <w:rsid w:val="00304F63"/>
    <w:rsid w:val="00321BBB"/>
    <w:rsid w:val="00333187"/>
    <w:rsid w:val="00355DEE"/>
    <w:rsid w:val="003914D3"/>
    <w:rsid w:val="003B49EC"/>
    <w:rsid w:val="003B62CF"/>
    <w:rsid w:val="003D55FB"/>
    <w:rsid w:val="00402433"/>
    <w:rsid w:val="0041559E"/>
    <w:rsid w:val="00456573"/>
    <w:rsid w:val="004751E7"/>
    <w:rsid w:val="0048590C"/>
    <w:rsid w:val="004B47A9"/>
    <w:rsid w:val="004D262B"/>
    <w:rsid w:val="004F0368"/>
    <w:rsid w:val="00505B03"/>
    <w:rsid w:val="00512700"/>
    <w:rsid w:val="00525059"/>
    <w:rsid w:val="0052530A"/>
    <w:rsid w:val="00553255"/>
    <w:rsid w:val="005A20B8"/>
    <w:rsid w:val="005C6A13"/>
    <w:rsid w:val="005E6FA8"/>
    <w:rsid w:val="005F5A8E"/>
    <w:rsid w:val="005F7736"/>
    <w:rsid w:val="006257F4"/>
    <w:rsid w:val="006662D2"/>
    <w:rsid w:val="00687CFB"/>
    <w:rsid w:val="00696B6E"/>
    <w:rsid w:val="006A5F0E"/>
    <w:rsid w:val="006C28FD"/>
    <w:rsid w:val="006C3F44"/>
    <w:rsid w:val="007174EE"/>
    <w:rsid w:val="00717E4E"/>
    <w:rsid w:val="007718C6"/>
    <w:rsid w:val="008045C5"/>
    <w:rsid w:val="00835F7E"/>
    <w:rsid w:val="00866BB6"/>
    <w:rsid w:val="00872D54"/>
    <w:rsid w:val="00894B3A"/>
    <w:rsid w:val="008C0EAE"/>
    <w:rsid w:val="00900D38"/>
    <w:rsid w:val="0095096E"/>
    <w:rsid w:val="009A6EE8"/>
    <w:rsid w:val="009C0A53"/>
    <w:rsid w:val="009E0640"/>
    <w:rsid w:val="009E70CA"/>
    <w:rsid w:val="00A064B9"/>
    <w:rsid w:val="00A22D90"/>
    <w:rsid w:val="00A359BE"/>
    <w:rsid w:val="00A80D97"/>
    <w:rsid w:val="00B20854"/>
    <w:rsid w:val="00B25AEF"/>
    <w:rsid w:val="00B63091"/>
    <w:rsid w:val="00B63918"/>
    <w:rsid w:val="00B766EF"/>
    <w:rsid w:val="00BA66C3"/>
    <w:rsid w:val="00BC2E94"/>
    <w:rsid w:val="00BF35BB"/>
    <w:rsid w:val="00C0245E"/>
    <w:rsid w:val="00C979E5"/>
    <w:rsid w:val="00CB16D2"/>
    <w:rsid w:val="00CC6E94"/>
    <w:rsid w:val="00CD05DC"/>
    <w:rsid w:val="00CD5B0D"/>
    <w:rsid w:val="00CD6B1B"/>
    <w:rsid w:val="00CE349C"/>
    <w:rsid w:val="00DB131F"/>
    <w:rsid w:val="00DB2A14"/>
    <w:rsid w:val="00DB3723"/>
    <w:rsid w:val="00DC1831"/>
    <w:rsid w:val="00E0151F"/>
    <w:rsid w:val="00E3286D"/>
    <w:rsid w:val="00E413DD"/>
    <w:rsid w:val="00E62E93"/>
    <w:rsid w:val="00E71942"/>
    <w:rsid w:val="00EB532D"/>
    <w:rsid w:val="00EC5FAD"/>
    <w:rsid w:val="00ED264C"/>
    <w:rsid w:val="00ED5456"/>
    <w:rsid w:val="00F12689"/>
    <w:rsid w:val="00F307FF"/>
    <w:rsid w:val="00F400EF"/>
    <w:rsid w:val="00F40180"/>
    <w:rsid w:val="00F53FDC"/>
    <w:rsid w:val="00F76662"/>
    <w:rsid w:val="00F85825"/>
    <w:rsid w:val="00FA3EB3"/>
    <w:rsid w:val="00FB0AF9"/>
    <w:rsid w:val="00FB3850"/>
    <w:rsid w:val="00FD03A7"/>
    <w:rsid w:val="00FD35A6"/>
    <w:rsid w:val="00FE4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524ACB2"/>
  <w15:chartTrackingRefBased/>
  <w15:docId w15:val="{F94FEAB1-4C47-4E5B-9238-6DA041FD8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3B62CF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w@sw.dk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w.dk" TargetMode="External"/><Relationship Id="rId1" Type="http://schemas.openxmlformats.org/officeDocument/2006/relationships/hyperlink" Target="mailto:sw@sw.d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vi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92077-D53E-49FD-91C1-8852B4F0CF80}"/>
      </w:docPartPr>
      <w:docPartBody>
        <w:p w:rsidR="000955EC" w:rsidRDefault="000955EC">
          <w:r w:rsidRPr="00E904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DD72E-396C-41AD-BA15-3470E5A82685}"/>
      </w:docPartPr>
      <w:docPartBody>
        <w:p w:rsidR="00477F31" w:rsidRDefault="00477F31">
          <w:r w:rsidRPr="00E97107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4A47F-60A3-461A-93B3-B4F13439D59B}"/>
      </w:docPartPr>
      <w:docPartBody>
        <w:p w:rsidR="00477F31" w:rsidRDefault="00477F31">
          <w:r w:rsidRPr="00E97107">
            <w:rPr>
              <w:rStyle w:val="PlaceholderText"/>
            </w:rPr>
            <w:t>Click or tap to enter a date.</w:t>
          </w:r>
        </w:p>
      </w:docPartBody>
    </w:docPart>
    <w:docPart>
      <w:docPartPr>
        <w:name w:val="17AF033A97584FF3864A51520545C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B9D74-EB44-46B0-8024-FA5EC4DBCF56}"/>
      </w:docPartPr>
      <w:docPartBody>
        <w:p w:rsidR="003C37F1" w:rsidRDefault="003C37F1" w:rsidP="003C37F1">
          <w:pPr>
            <w:pStyle w:val="17AF033A97584FF3864A51520545C957"/>
          </w:pPr>
          <w:r w:rsidRPr="00E904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9B3B98E9614528AC53C13B57B5C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5F547-44A3-4D8F-8265-33EE8193993A}"/>
      </w:docPartPr>
      <w:docPartBody>
        <w:p w:rsidR="00B54058" w:rsidRDefault="003F339F" w:rsidP="003F339F">
          <w:pPr>
            <w:pStyle w:val="8B9B3B98E9614528AC53C13B57B5CFDB"/>
          </w:pPr>
          <w:r w:rsidRPr="00E904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D21D9E66CA4839A949A2A6CD264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0E1AA-1B58-4898-980D-15BEBEBD9C6F}"/>
      </w:docPartPr>
      <w:docPartBody>
        <w:p w:rsidR="00B54058" w:rsidRDefault="003F339F" w:rsidP="003F339F">
          <w:pPr>
            <w:pStyle w:val="CBD21D9E66CA4839A949A2A6CD264507"/>
          </w:pPr>
          <w:r w:rsidRPr="00E9047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55EC"/>
    <w:rsid w:val="000955EC"/>
    <w:rsid w:val="001310C6"/>
    <w:rsid w:val="0019537E"/>
    <w:rsid w:val="003914D3"/>
    <w:rsid w:val="003C37F1"/>
    <w:rsid w:val="003F339F"/>
    <w:rsid w:val="00477F31"/>
    <w:rsid w:val="005F7736"/>
    <w:rsid w:val="006257F4"/>
    <w:rsid w:val="007000BE"/>
    <w:rsid w:val="00862002"/>
    <w:rsid w:val="008B5DEE"/>
    <w:rsid w:val="00B54058"/>
    <w:rsid w:val="00CD6B1B"/>
    <w:rsid w:val="00E82960"/>
    <w:rsid w:val="00F51C2A"/>
    <w:rsid w:val="00FB08C7"/>
    <w:rsid w:val="00FE4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7AF033A97584FF3864A51520545C957">
    <w:name w:val="17AF033A97584FF3864A51520545C957"/>
    <w:rsid w:val="003C37F1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PlaceholderText">
    <w:name w:val="Placeholder Text"/>
    <w:basedOn w:val="DefaultParagraphFont"/>
    <w:uiPriority w:val="99"/>
    <w:semiHidden/>
    <w:rsid w:val="00B54058"/>
    <w:rPr>
      <w:color w:val="808080"/>
    </w:rPr>
  </w:style>
  <w:style w:type="paragraph" w:customStyle="1" w:styleId="8B9B3B98E9614528AC53C13B57B5CFDB">
    <w:name w:val="8B9B3B98E9614528AC53C13B57B5CFDB"/>
    <w:rsid w:val="003F339F"/>
    <w:pPr>
      <w:spacing w:line="278" w:lineRule="auto"/>
    </w:pPr>
    <w:rPr>
      <w:sz w:val="24"/>
      <w:szCs w:val="24"/>
      <w:lang w:val="da-DK" w:eastAsia="da-DK"/>
    </w:rPr>
  </w:style>
  <w:style w:type="paragraph" w:customStyle="1" w:styleId="CBD21D9E66CA4839A949A2A6CD264507">
    <w:name w:val="CBD21D9E66CA4839A949A2A6CD264507"/>
    <w:rsid w:val="003F339F"/>
    <w:pPr>
      <w:spacing w:line="278" w:lineRule="auto"/>
    </w:pPr>
    <w:rPr>
      <w:sz w:val="24"/>
      <w:szCs w:val="24"/>
      <w:lang w:val="da-DK" w:eastAsia="da-DK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706C21F03006B4495D26FFF0A003017" ma:contentTypeVersion="23" ma:contentTypeDescription="Opret et nyt dokument." ma:contentTypeScope="" ma:versionID="2b360977a1cc05e34345a595ce97ea03">
  <xsd:schema xmlns:xsd="http://www.w3.org/2001/XMLSchema" xmlns:xs="http://www.w3.org/2001/XMLSchema" xmlns:p="http://schemas.microsoft.com/office/2006/metadata/properties" xmlns:ns2="c3e0e9e0-d0ef-4cc9-8259-5d66f639e689" xmlns:ns3="65a1d3dd-5da8-409b-b967-b9752a6c7d98" targetNamespace="http://schemas.microsoft.com/office/2006/metadata/properties" ma:root="true" ma:fieldsID="6e606dcd97a172e0686180ccf77933ac" ns2:_="" ns3:_="">
    <xsd:import namespace="c3e0e9e0-d0ef-4cc9-8259-5d66f639e689"/>
    <xsd:import namespace="65a1d3dd-5da8-409b-b967-b9752a6c7d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Review_x0020_data" minOccurs="0"/>
                <xsd:element ref="ns2:Interval" minOccurs="0"/>
                <xsd:element ref="ns2:Next_x0020_Review_x0020_data" minOccurs="0"/>
                <xsd:element ref="ns2:Recipients" minOccurs="0"/>
                <xsd:element ref="ns2:Klar_x0020_til_x0020_publiceri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e0e9e0-d0ef-4cc9-8259-5d66f639e6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Billedmærker" ma:readOnly="false" ma:fieldId="{5cf76f15-5ced-4ddc-b409-7134ff3c332f}" ma:taxonomyMulti="true" ma:sspId="1ba22c73-3ba6-4993-a1d7-d7609c76fa3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Review_x0020_data" ma:index="20" nillable="true" ma:displayName="Review data" ma:format="DateOnly" ma:internalName="Review_x0020_data">
      <xsd:simpleType>
        <xsd:restriction base="dms:DateTime"/>
      </xsd:simpleType>
    </xsd:element>
    <xsd:element name="Interval" ma:index="21" nillable="true" ma:displayName="Interval" ma:default="12" ma:format="Dropdown" ma:internalName="Interval">
      <xsd:simpleType>
        <xsd:restriction base="dms:Choice">
          <xsd:enumeration value="6"/>
          <xsd:enumeration value="12"/>
          <xsd:enumeration value="24"/>
          <xsd:enumeration value="36"/>
        </xsd:restriction>
      </xsd:simpleType>
    </xsd:element>
    <xsd:element name="Next_x0020_Review_x0020_data" ma:index="22" nillable="true" ma:displayName="Next Review data" ma:format="DateOnly" ma:internalName="Next_x0020_Review_x0020_data">
      <xsd:simpleType>
        <xsd:restriction base="dms:DateTime"/>
      </xsd:simpleType>
    </xsd:element>
    <xsd:element name="Recipients" ma:index="23" nillable="true" ma:displayName="Recipients" ma:list="UserInfo" ma:SearchPeopleOnly="false" ma:SharePointGroup="0" ma:internalName="Recipients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Klar_x0020_til_x0020_publicering" ma:index="24" nillable="true" ma:displayName="Klar til publicering" ma:default="0" ma:internalName="Klar_x0020_til_x0020_publicering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a1d3dd-5da8-409b-b967-b9752a6c7d98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bc0cf595-85e0-4bc7-a811-427572be29e8}" ma:internalName="TaxCatchAll" ma:showField="CatchAllData" ma:web="65a1d3dd-5da8-409b-b967-b9752a6c7d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5a1d3dd-5da8-409b-b967-b9752a6c7d98" xsi:nil="true"/>
    <lcf76f155ced4ddcb4097134ff3c332f xmlns="c3e0e9e0-d0ef-4cc9-8259-5d66f639e689">
      <Terms xmlns="http://schemas.microsoft.com/office/infopath/2007/PartnerControls"/>
    </lcf76f155ced4ddcb4097134ff3c332f>
    <Next_x0020_Review_x0020_data xmlns="c3e0e9e0-d0ef-4cc9-8259-5d66f639e689" xsi:nil="true"/>
    <Review_x0020_data xmlns="c3e0e9e0-d0ef-4cc9-8259-5d66f639e689" xsi:nil="true"/>
    <Interval xmlns="c3e0e9e0-d0ef-4cc9-8259-5d66f639e689">12</Interval>
    <Recipients xmlns="c3e0e9e0-d0ef-4cc9-8259-5d66f639e689">
      <UserInfo>
        <DisplayName/>
        <AccountId xsi:nil="true"/>
        <AccountType/>
      </UserInfo>
    </Recipients>
    <Klar_x0020_til_x0020_publicering xmlns="c3e0e9e0-d0ef-4cc9-8259-5d66f639e689">false</Klar_x0020_til_x0020_publicering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606366-4DCF-44AA-9731-72A72DACC6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A50DF4-14F8-4399-8091-5E4F3B7AF66C}"/>
</file>

<file path=customXml/itemProps4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65a1d3dd-5da8-409b-b967-b9752a6c7d98"/>
    <ds:schemaRef ds:uri="c3e0e9e0-d0ef-4cc9-8259-5d66f639e6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178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s Løvenbalk Lyng</dc:creator>
  <cp:keywords/>
  <dc:description/>
  <cp:lastModifiedBy>Joas Løvenbalk Lyng</cp:lastModifiedBy>
  <cp:revision>2</cp:revision>
  <dcterms:created xsi:type="dcterms:W3CDTF">2026-05-15T11:01:00Z</dcterms:created>
  <dcterms:modified xsi:type="dcterms:W3CDTF">2026-05-15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06C21F03006B4495D26FFF0A003017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